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44C64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  <w:r>
        <w:rPr>
          <w:lang w:val="en-ZA" w:eastAsia="en-ZA"/>
        </w:rPr>
        <w:pict w14:anchorId="2DC65F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5" o:spid="_x0000_s1049" type="#_x0000_t75" style="position:absolute;left:0;text-align:left;margin-left:189.8pt;margin-top:-13.5pt;width:125.2pt;height:125.2pt;z-index:251657728;mso-wrap-style:square">
            <v:imagedata r:id="rId4" o:title="4e37cc52-ccf3-44cf-b0c1-e0adf6e04067 - Copy"/>
          </v:shape>
        </w:pict>
      </w:r>
      <w:r>
        <w:rPr>
          <w:rFonts w:ascii="Arial" w:hAnsi="Arial" w:cs="Arial"/>
          <w:b/>
          <w:sz w:val="28"/>
          <w:szCs w:val="28"/>
          <w:lang w:val="en-ZA" w:eastAsia="en-ZA"/>
        </w:rPr>
        <w:pict w14:anchorId="2E499247">
          <v:shape id="Picture 2" o:spid="_x0000_s1026" type="#_x0000_t75" style="position:absolute;left:0;text-align:left;margin-left:549pt;margin-top:7.2pt;width:49.75pt;height:26.8pt;z-index:251656704;mso-wrap-style:square" fillcolor="black">
            <v:fill color2="black"/>
            <v:imagedata r:id="rId5" o:title=""/>
            <v:shadow color="black"/>
          </v:shape>
        </w:pict>
      </w:r>
      <w:r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b/>
          <w:sz w:val="28"/>
          <w:szCs w:val="28"/>
        </w:rPr>
        <w:t xml:space="preserve">                                                                           </w:t>
      </w:r>
    </w:p>
    <w:p w14:paraId="53938725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</w:p>
    <w:p w14:paraId="5DB48915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</w:p>
    <w:p w14:paraId="71FBC105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</w:p>
    <w:p w14:paraId="6228C736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</w:p>
    <w:p w14:paraId="516F601F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</w:p>
    <w:p w14:paraId="38C7689E" w14:textId="77777777" w:rsidR="00AA0710" w:rsidRDefault="00AA0710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 </w:t>
      </w:r>
      <w:r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50549B1" w14:textId="77777777" w:rsidR="00AA0710" w:rsidRDefault="00AA0710">
      <w:pPr>
        <w:tabs>
          <w:tab w:val="left" w:pos="1980"/>
        </w:tabs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el: 071 360 5486</w:t>
      </w:r>
    </w:p>
    <w:p w14:paraId="46E8F267" w14:textId="77777777" w:rsidR="00AA0710" w:rsidRDefault="00AA0710">
      <w:pPr>
        <w:tabs>
          <w:tab w:val="left" w:pos="1980"/>
        </w:tabs>
        <w:jc w:val="center"/>
        <w:rPr>
          <w:rFonts w:ascii="Tahoma" w:hAnsi="Tahoma" w:cs="Tahoma"/>
          <w:b/>
          <w:sz w:val="28"/>
          <w:szCs w:val="28"/>
          <w:u w:val="single"/>
        </w:rPr>
      </w:pPr>
      <w:r>
        <w:rPr>
          <w:rFonts w:ascii="Arial" w:hAnsi="Arial" w:cs="Arial"/>
          <w:sz w:val="18"/>
          <w:szCs w:val="18"/>
        </w:rPr>
        <w:t>skoolhoof@kleinphisantekraal.co.za</w:t>
      </w:r>
    </w:p>
    <w:p w14:paraId="71A830DB" w14:textId="77777777" w:rsidR="00AA0710" w:rsidRDefault="00AA0710">
      <w:pPr>
        <w:jc w:val="center"/>
        <w:rPr>
          <w:rFonts w:ascii="Tahoma" w:hAnsi="Tahoma" w:cs="Tahoma"/>
          <w:b/>
          <w:sz w:val="28"/>
          <w:szCs w:val="28"/>
          <w:u w:val="single"/>
        </w:rPr>
      </w:pPr>
      <w:r>
        <w:rPr>
          <w:rFonts w:ascii="Tahoma" w:hAnsi="Tahoma" w:cs="Tahoma"/>
          <w:b/>
          <w:sz w:val="28"/>
          <w:szCs w:val="28"/>
          <w:u w:val="single"/>
        </w:rPr>
        <w:t>AANSOEKVORM vir 202</w:t>
      </w:r>
      <w:r>
        <w:rPr>
          <w:rFonts w:ascii="Tahoma" w:hAnsi="Tahoma" w:cs="Tahoma"/>
          <w:b/>
          <w:sz w:val="28"/>
          <w:szCs w:val="28"/>
          <w:u w:val="single"/>
        </w:rPr>
        <w:t>5</w:t>
      </w:r>
    </w:p>
    <w:p w14:paraId="5C6740C9" w14:textId="77777777" w:rsidR="00AA0710" w:rsidRDefault="00AA0710">
      <w:pPr>
        <w:jc w:val="center"/>
        <w:rPr>
          <w:rFonts w:ascii="Tahoma" w:hAnsi="Tahoma" w:cs="Tahoma"/>
          <w:b/>
          <w:sz w:val="28"/>
          <w:szCs w:val="28"/>
          <w:u w:val="single"/>
        </w:rPr>
      </w:pPr>
      <w:r>
        <w:rPr>
          <w:rFonts w:ascii="Tahoma" w:hAnsi="Tahoma" w:cs="Tahoma"/>
          <w:b/>
          <w:sz w:val="28"/>
          <w:szCs w:val="28"/>
          <w:u w:val="single"/>
        </w:rPr>
        <w:t>Graad R (gebore 201</w:t>
      </w:r>
      <w:r>
        <w:rPr>
          <w:rFonts w:ascii="Tahoma" w:hAnsi="Tahoma" w:cs="Tahoma"/>
          <w:b/>
          <w:sz w:val="28"/>
          <w:szCs w:val="28"/>
          <w:u w:val="single"/>
        </w:rPr>
        <w:t>9</w:t>
      </w:r>
      <w:r>
        <w:rPr>
          <w:rFonts w:ascii="Tahoma" w:hAnsi="Tahoma" w:cs="Tahoma"/>
          <w:b/>
          <w:sz w:val="28"/>
          <w:szCs w:val="28"/>
          <w:u w:val="single"/>
        </w:rPr>
        <w:t>)</w:t>
      </w:r>
    </w:p>
    <w:p w14:paraId="002D4959" w14:textId="77777777" w:rsidR="00AA0710" w:rsidRDefault="00AA0710">
      <w:pPr>
        <w:jc w:val="center"/>
        <w:rPr>
          <w:rFonts w:ascii="Tahoma" w:hAnsi="Tahoma" w:cs="Tahoma"/>
          <w:b/>
          <w:sz w:val="28"/>
          <w:szCs w:val="28"/>
          <w:u w:val="single"/>
        </w:rPr>
      </w:pP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293"/>
        <w:gridCol w:w="103"/>
        <w:gridCol w:w="396"/>
        <w:gridCol w:w="396"/>
        <w:gridCol w:w="396"/>
        <w:gridCol w:w="396"/>
        <w:gridCol w:w="396"/>
        <w:gridCol w:w="396"/>
        <w:gridCol w:w="396"/>
        <w:gridCol w:w="72"/>
        <w:gridCol w:w="324"/>
        <w:gridCol w:w="396"/>
        <w:gridCol w:w="180"/>
        <w:gridCol w:w="216"/>
        <w:gridCol w:w="396"/>
        <w:gridCol w:w="396"/>
      </w:tblGrid>
      <w:tr w:rsidR="00000000" w14:paraId="2B34131A" w14:textId="77777777">
        <w:trPr>
          <w:cantSplit/>
        </w:trPr>
        <w:tc>
          <w:tcPr>
            <w:tcW w:w="6948" w:type="dxa"/>
            <w:gridSpan w:val="7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3F3F3"/>
            <w:vAlign w:val="center"/>
          </w:tcPr>
          <w:p w14:paraId="64638524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ATUM VAN INSKRYWING:</w:t>
            </w:r>
          </w:p>
        </w:tc>
        <w:tc>
          <w:tcPr>
            <w:tcW w:w="1260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8F79D8E" w14:textId="77777777" w:rsidR="00AA0710" w:rsidRDefault="00AA0710">
            <w:pPr>
              <w:pStyle w:val="Heading5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ESLAG:</w:t>
            </w:r>
          </w:p>
        </w:tc>
        <w:tc>
          <w:tcPr>
            <w:tcW w:w="900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6432E5" w14:textId="77777777" w:rsidR="00AA0710" w:rsidRDefault="00AA0710">
            <w:pPr>
              <w:tabs>
                <w:tab w:val="left" w:pos="5400"/>
              </w:tabs>
              <w:spacing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</w:t>
            </w:r>
          </w:p>
        </w:tc>
        <w:tc>
          <w:tcPr>
            <w:tcW w:w="1008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5013AA8" w14:textId="77777777" w:rsidR="00AA0710" w:rsidRDefault="00AA0710">
            <w:pPr>
              <w:tabs>
                <w:tab w:val="left" w:pos="5400"/>
              </w:tabs>
              <w:spacing w:line="360" w:lineRule="auto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</w:t>
            </w:r>
          </w:p>
        </w:tc>
      </w:tr>
      <w:tr w:rsidR="00000000" w14:paraId="764BDD61" w14:textId="77777777">
        <w:tc>
          <w:tcPr>
            <w:tcW w:w="10116" w:type="dxa"/>
            <w:gridSpan w:val="17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7CD9EA5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EERDER SE VAN:</w:t>
            </w:r>
          </w:p>
        </w:tc>
      </w:tr>
      <w:tr w:rsidR="00000000" w14:paraId="50DD8E6B" w14:textId="77777777">
        <w:tc>
          <w:tcPr>
            <w:tcW w:w="10116" w:type="dxa"/>
            <w:gridSpan w:val="17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778D057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OOPNAAM:</w:t>
            </w:r>
          </w:p>
        </w:tc>
      </w:tr>
      <w:tr w:rsidR="00000000" w14:paraId="0EF855D3" w14:textId="77777777">
        <w:tc>
          <w:tcPr>
            <w:tcW w:w="5261" w:type="dxa"/>
            <w:gridSpan w:val="2"/>
            <w:tcBorders>
              <w:left w:val="double" w:sz="4" w:space="0" w:color="auto"/>
            </w:tcBorders>
            <w:vAlign w:val="center"/>
          </w:tcPr>
          <w:p w14:paraId="5EAD7F87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EMNAAM:</w:t>
            </w:r>
          </w:p>
        </w:tc>
        <w:tc>
          <w:tcPr>
            <w:tcW w:w="4855" w:type="dxa"/>
            <w:gridSpan w:val="15"/>
            <w:tcBorders>
              <w:right w:val="double" w:sz="4" w:space="0" w:color="auto"/>
            </w:tcBorders>
            <w:vAlign w:val="center"/>
          </w:tcPr>
          <w:p w14:paraId="41024405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EBOORTEDATUM:</w:t>
            </w:r>
          </w:p>
        </w:tc>
      </w:tr>
      <w:tr w:rsidR="00000000" w14:paraId="3C79E696" w14:textId="77777777">
        <w:trPr>
          <w:cantSplit/>
        </w:trPr>
        <w:tc>
          <w:tcPr>
            <w:tcW w:w="4968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6801499B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D VAN LEERDER:</w:t>
            </w:r>
          </w:p>
        </w:tc>
        <w:tc>
          <w:tcPr>
            <w:tcW w:w="396" w:type="dxa"/>
            <w:gridSpan w:val="2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1471A3DE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6A825FB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BC60013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5FDB656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148EE7E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F204CE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0AF330C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C461AFE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8864EA1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3832D7C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A74D454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F024BBE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6209ED3" w14:textId="77777777" w:rsidR="00AA0710" w:rsidRDefault="00AA0710">
            <w:pPr>
              <w:tabs>
                <w:tab w:val="left" w:pos="5400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2B8FCB7B" w14:textId="77777777" w:rsidR="00AA0710" w:rsidRDefault="00AA0710">
      <w:pPr>
        <w:tabs>
          <w:tab w:val="left" w:pos="5400"/>
        </w:tabs>
        <w:spacing w:line="360" w:lineRule="auto"/>
        <w:rPr>
          <w:rFonts w:ascii="Tahoma" w:hAnsi="Tahoma" w:cs="Tahoma"/>
          <w:sz w:val="20"/>
          <w:szCs w:val="16"/>
        </w:rPr>
      </w:pPr>
      <w:r>
        <w:rPr>
          <w:rFonts w:ascii="Tahoma" w:hAnsi="Tahoma" w:cs="Tahoma"/>
          <w:sz w:val="20"/>
          <w:szCs w:val="16"/>
        </w:rPr>
        <w:t xml:space="preserve">IS U ‘N ENKELOUER:     JA  /  NEE                             </w:t>
      </w:r>
      <w:r>
        <w:rPr>
          <w:rFonts w:ascii="Tahoma" w:hAnsi="Tahoma" w:cs="Tahoma"/>
          <w:b/>
          <w:sz w:val="20"/>
          <w:szCs w:val="16"/>
        </w:rPr>
        <w:t xml:space="preserve"> Stel u belang in Nasorg?:   JA  /  NEE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08"/>
        <w:gridCol w:w="276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85"/>
        <w:gridCol w:w="285"/>
        <w:gridCol w:w="285"/>
        <w:gridCol w:w="285"/>
        <w:gridCol w:w="286"/>
        <w:gridCol w:w="285"/>
        <w:gridCol w:w="285"/>
        <w:gridCol w:w="285"/>
        <w:gridCol w:w="286"/>
        <w:gridCol w:w="285"/>
        <w:gridCol w:w="285"/>
        <w:gridCol w:w="285"/>
        <w:gridCol w:w="286"/>
      </w:tblGrid>
      <w:tr w:rsidR="00000000" w14:paraId="1C5BB18D" w14:textId="77777777">
        <w:tc>
          <w:tcPr>
            <w:tcW w:w="28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467DEFFF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600" w:type="dxa"/>
            <w:gridSpan w:val="1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86CD9F5" w14:textId="77777777" w:rsidR="00AA0710" w:rsidRDefault="00AA0710">
            <w:pPr>
              <w:tabs>
                <w:tab w:val="left" w:pos="1800"/>
              </w:tabs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  <w:u w:val="single"/>
              </w:rPr>
            </w:pPr>
            <w:r>
              <w:rPr>
                <w:rFonts w:ascii="Tahoma" w:hAnsi="Tahoma" w:cs="Tahoma"/>
                <w:b/>
                <w:sz w:val="18"/>
                <w:szCs w:val="18"/>
                <w:u w:val="single"/>
              </w:rPr>
              <w:t>OUER 1</w:t>
            </w:r>
          </w:p>
        </w:tc>
        <w:tc>
          <w:tcPr>
            <w:tcW w:w="3708" w:type="dxa"/>
            <w:gridSpan w:val="1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2F2816B" w14:textId="77777777" w:rsidR="00AA0710" w:rsidRDefault="00AA0710">
            <w:pPr>
              <w:tabs>
                <w:tab w:val="left" w:pos="1800"/>
              </w:tabs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  <w:u w:val="single"/>
              </w:rPr>
            </w:pPr>
            <w:r>
              <w:rPr>
                <w:rFonts w:ascii="Tahoma" w:hAnsi="Tahoma" w:cs="Tahoma"/>
                <w:b/>
                <w:sz w:val="18"/>
                <w:szCs w:val="18"/>
                <w:u w:val="single"/>
              </w:rPr>
              <w:t>OUER 2</w:t>
            </w:r>
          </w:p>
        </w:tc>
      </w:tr>
      <w:tr w:rsidR="00000000" w14:paraId="2E5F0B8C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04B7333C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VAN EN VOORLETTERS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03354371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2D68F3D5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55B46C58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0F4ACA30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NOEMNAAM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433B3C20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527E634D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6BA69D98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05AD50FA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ID NR:</w:t>
            </w:r>
          </w:p>
        </w:tc>
        <w:tc>
          <w:tcPr>
            <w:tcW w:w="276" w:type="dxa"/>
            <w:tcBorders>
              <w:left w:val="double" w:sz="4" w:space="0" w:color="auto"/>
            </w:tcBorders>
          </w:tcPr>
          <w:p w14:paraId="65083499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06D6D11D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7A20FEDA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5EDDEFAC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03408AB4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5E15E079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08516DEF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36F32A7D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29B1CDE3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25343417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5EBF19CA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</w:tcPr>
          <w:p w14:paraId="644D4681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7" w:type="dxa"/>
            <w:tcBorders>
              <w:right w:val="double" w:sz="4" w:space="0" w:color="auto"/>
            </w:tcBorders>
          </w:tcPr>
          <w:p w14:paraId="0396A0D4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  <w:tcBorders>
              <w:left w:val="double" w:sz="4" w:space="0" w:color="auto"/>
            </w:tcBorders>
          </w:tcPr>
          <w:p w14:paraId="44A48FF3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78333A2F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604C2644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6464EF05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6" w:type="dxa"/>
          </w:tcPr>
          <w:p w14:paraId="0F327760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1E1A4836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71510B24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4D2567E0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6" w:type="dxa"/>
          </w:tcPr>
          <w:p w14:paraId="2F0EE9B2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6A282C06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222DE4A2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5" w:type="dxa"/>
          </w:tcPr>
          <w:p w14:paraId="55A8D765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6" w:type="dxa"/>
            <w:tcBorders>
              <w:right w:val="double" w:sz="4" w:space="0" w:color="auto"/>
            </w:tcBorders>
          </w:tcPr>
          <w:p w14:paraId="495C0E8A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70AE58FF" w14:textId="77777777">
        <w:tc>
          <w:tcPr>
            <w:tcW w:w="10116" w:type="dxa"/>
            <w:gridSpan w:val="27"/>
            <w:tcBorders>
              <w:left w:val="double" w:sz="4" w:space="0" w:color="auto"/>
              <w:right w:val="double" w:sz="4" w:space="0" w:color="auto"/>
            </w:tcBorders>
          </w:tcPr>
          <w:p w14:paraId="71F8CBC6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TRAATADRES:</w:t>
            </w:r>
          </w:p>
        </w:tc>
      </w:tr>
      <w:tr w:rsidR="00000000" w14:paraId="6DAF8AF9" w14:textId="77777777">
        <w:tc>
          <w:tcPr>
            <w:tcW w:w="10116" w:type="dxa"/>
            <w:gridSpan w:val="27"/>
            <w:tcBorders>
              <w:left w:val="double" w:sz="4" w:space="0" w:color="auto"/>
              <w:right w:val="double" w:sz="4" w:space="0" w:color="auto"/>
            </w:tcBorders>
          </w:tcPr>
          <w:p w14:paraId="6B992865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OSADRES:</w:t>
            </w:r>
          </w:p>
        </w:tc>
      </w:tr>
      <w:tr w:rsidR="00000000" w14:paraId="1E9E7633" w14:textId="77777777">
        <w:tc>
          <w:tcPr>
            <w:tcW w:w="10116" w:type="dxa"/>
            <w:gridSpan w:val="27"/>
            <w:tcBorders>
              <w:left w:val="double" w:sz="4" w:space="0" w:color="auto"/>
              <w:right w:val="double" w:sz="4" w:space="0" w:color="auto"/>
            </w:tcBorders>
          </w:tcPr>
          <w:p w14:paraId="02735C09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E-POSADRES:</w:t>
            </w:r>
          </w:p>
        </w:tc>
      </w:tr>
      <w:tr w:rsidR="00000000" w14:paraId="1EBE1D86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40294D75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ELEFOON (W)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0B8D6490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4A57A0BC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5E8E86A7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7E7F4D41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ELEFOON (H)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74C3C3ED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15404B1E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58AB6ADE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1CD09CD2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ELFOON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0A1CEA33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12516C10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26B80062" w14:textId="77777777">
        <w:tc>
          <w:tcPr>
            <w:tcW w:w="2808" w:type="dxa"/>
            <w:tcBorders>
              <w:left w:val="double" w:sz="4" w:space="0" w:color="auto"/>
              <w:right w:val="double" w:sz="4" w:space="0" w:color="auto"/>
            </w:tcBorders>
          </w:tcPr>
          <w:p w14:paraId="432FA44F" w14:textId="77777777" w:rsidR="00AA0710" w:rsidRDefault="00AA0710">
            <w:pPr>
              <w:tabs>
                <w:tab w:val="left" w:pos="1800"/>
              </w:tabs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BEROEP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15BF467D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right w:val="double" w:sz="4" w:space="0" w:color="auto"/>
            </w:tcBorders>
          </w:tcPr>
          <w:p w14:paraId="65FFF071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000000" w14:paraId="47013D9C" w14:textId="77777777">
        <w:tc>
          <w:tcPr>
            <w:tcW w:w="28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F38790" w14:textId="77777777" w:rsidR="00AA0710" w:rsidRDefault="00AA0710">
            <w:pPr>
              <w:tabs>
                <w:tab w:val="left" w:pos="1800"/>
              </w:tabs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WERKGEWER:</w:t>
            </w:r>
          </w:p>
        </w:tc>
        <w:tc>
          <w:tcPr>
            <w:tcW w:w="3600" w:type="dxa"/>
            <w:gridSpan w:val="13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A4A8F5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708" w:type="dxa"/>
            <w:gridSpan w:val="13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F28C67" w14:textId="77777777" w:rsidR="00AA0710" w:rsidRDefault="00AA0710">
            <w:pPr>
              <w:tabs>
                <w:tab w:val="left" w:pos="1800"/>
              </w:tabs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15A55C9F" w14:textId="77777777" w:rsidR="00AA0710" w:rsidRDefault="00AA0710">
      <w:pPr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VANTEVORE ‘N KLEUTER IN ONS SKOOL GEHAD:   JA   of   NEE     (NAAM:……………...……….. JAAR:  ……………)</w:t>
      </w:r>
    </w:p>
    <w:p w14:paraId="03DEF62A" w14:textId="77777777" w:rsidR="00AA0710" w:rsidRDefault="00AA0710">
      <w:pPr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VORIGE SKOOL BYGEWOON:   ………………………………………………………………………………………….</w:t>
      </w:r>
    </w:p>
    <w:p w14:paraId="1B9657CA" w14:textId="77777777" w:rsidR="00AA0710" w:rsidRDefault="00AA0710">
      <w:pPr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ERNSTIGE SIEKTES WAARAAN U KLEUTER LY (Diabeet/epilepsie ens.):….…………………………………………</w:t>
      </w:r>
    </w:p>
    <w:p w14:paraId="71B2B280" w14:textId="77777777" w:rsidR="00AA0710" w:rsidRDefault="00AA0710">
      <w:pPr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HANDTEKENING VAN OUER / VOOG:  ………………………………………………………………………</w:t>
      </w:r>
    </w:p>
    <w:p w14:paraId="6F76DBB2" w14:textId="77777777" w:rsidR="00AA0710" w:rsidRDefault="00AA0710">
      <w:pPr>
        <w:spacing w:line="360" w:lineRule="auto"/>
        <w:rPr>
          <w:rFonts w:ascii="Tahoma" w:hAnsi="Tahoma" w:cs="Tahoma"/>
          <w:b/>
          <w:sz w:val="16"/>
          <w:szCs w:val="16"/>
        </w:rPr>
      </w:pPr>
      <w:r>
        <w:pict w14:anchorId="577D8828">
          <v:shape id="Picture 26" o:spid="_x0000_s1050" type="#_x0000_t75" style="position:absolute;margin-left:-32.35pt;margin-top:20.4pt;width:.05pt;height:.05pt;flip:x;z-index:-251657728;mso-wrap-style:square" wrapcoords="-70 0 -70 20250 631 21330 1192 21330 21600 21330 21600 0 -70 0">
            <v:imagedata r:id="rId6" o:title=""/>
            <w10:wrap type="tight"/>
          </v:shape>
        </w:pict>
      </w:r>
      <w:r>
        <w:rPr>
          <w:rFonts w:ascii="Tahoma" w:hAnsi="Tahoma" w:cs="Tahoma"/>
          <w:b/>
          <w:i/>
          <w:sz w:val="20"/>
          <w:szCs w:val="20"/>
          <w:u w:val="single"/>
        </w:rPr>
        <w:t>Belangrik:</w:t>
      </w:r>
      <w:r>
        <w:rPr>
          <w:rFonts w:ascii="Tahoma" w:hAnsi="Tahoma" w:cs="Tahoma"/>
          <w:sz w:val="20"/>
          <w:szCs w:val="20"/>
        </w:rPr>
        <w:t xml:space="preserve">  </w:t>
      </w:r>
      <w:r>
        <w:rPr>
          <w:rFonts w:ascii="Tahoma" w:hAnsi="Tahoma" w:cs="Tahoma"/>
          <w:b/>
          <w:sz w:val="20"/>
          <w:szCs w:val="20"/>
        </w:rPr>
        <w:t xml:space="preserve"> </w:t>
      </w:r>
      <w:r>
        <w:rPr>
          <w:rFonts w:ascii="Tahoma" w:hAnsi="Tahoma" w:cs="Tahoma"/>
          <w:b/>
          <w:sz w:val="16"/>
          <w:szCs w:val="16"/>
        </w:rPr>
        <w:t xml:space="preserve">Hierdie aansoek moet asseblief saam met ‘n afskrif van u kleuter se geboortesertifikaat ingehandig word.  U sal teen </w:t>
      </w:r>
      <w:r>
        <w:rPr>
          <w:rFonts w:ascii="Tahoma" w:hAnsi="Tahoma" w:cs="Tahoma"/>
          <w:b/>
          <w:sz w:val="16"/>
          <w:szCs w:val="16"/>
          <w:u w:val="single"/>
        </w:rPr>
        <w:t>1 Maart 202</w:t>
      </w:r>
      <w:r>
        <w:rPr>
          <w:rFonts w:ascii="Tahoma" w:hAnsi="Tahoma" w:cs="Tahoma"/>
          <w:b/>
          <w:sz w:val="16"/>
          <w:szCs w:val="16"/>
          <w:u w:val="single"/>
        </w:rPr>
        <w:t>4</w:t>
      </w:r>
      <w:r>
        <w:rPr>
          <w:rFonts w:ascii="Tahoma" w:hAnsi="Tahoma" w:cs="Tahoma"/>
          <w:b/>
          <w:sz w:val="16"/>
          <w:szCs w:val="16"/>
        </w:rPr>
        <w:t xml:space="preserve"> hoor of u aansoek suksesvol was, al dan nie. U sal daarna tot </w:t>
      </w:r>
      <w:r>
        <w:rPr>
          <w:rFonts w:ascii="Tahoma" w:hAnsi="Tahoma" w:cs="Tahoma"/>
          <w:b/>
          <w:sz w:val="16"/>
          <w:szCs w:val="16"/>
          <w:u w:val="single"/>
        </w:rPr>
        <w:t>31 Maart 202</w:t>
      </w:r>
      <w:r>
        <w:rPr>
          <w:rFonts w:ascii="Tahoma" w:hAnsi="Tahoma" w:cs="Tahoma"/>
          <w:b/>
          <w:sz w:val="16"/>
          <w:szCs w:val="16"/>
          <w:u w:val="single"/>
        </w:rPr>
        <w:t>4</w:t>
      </w:r>
      <w:r>
        <w:rPr>
          <w:rFonts w:ascii="Tahoma" w:hAnsi="Tahoma" w:cs="Tahoma"/>
          <w:b/>
          <w:sz w:val="16"/>
          <w:szCs w:val="16"/>
        </w:rPr>
        <w:t xml:space="preserve"> geleentheid kry om die “</w:t>
      </w:r>
      <w:bookmarkStart w:id="0" w:name="_Hlk94264574"/>
      <w:r>
        <w:rPr>
          <w:rFonts w:ascii="Tahoma" w:hAnsi="Tahoma" w:cs="Tahoma"/>
          <w:b/>
          <w:sz w:val="16"/>
          <w:szCs w:val="16"/>
        </w:rPr>
        <w:t>Plaasjapie benodighede fooi</w:t>
      </w:r>
      <w:bookmarkEnd w:id="0"/>
      <w:r>
        <w:rPr>
          <w:rFonts w:ascii="Tahoma" w:hAnsi="Tahoma" w:cs="Tahoma"/>
          <w:b/>
          <w:sz w:val="16"/>
          <w:szCs w:val="16"/>
        </w:rPr>
        <w:t>” van R</w:t>
      </w:r>
      <w:r>
        <w:rPr>
          <w:rFonts w:ascii="Tahoma" w:hAnsi="Tahoma" w:cs="Tahoma"/>
          <w:b/>
          <w:sz w:val="16"/>
          <w:szCs w:val="16"/>
        </w:rPr>
        <w:t>2035</w:t>
      </w:r>
      <w:r>
        <w:rPr>
          <w:rFonts w:ascii="Tahoma" w:hAnsi="Tahoma" w:cs="Tahoma"/>
          <w:b/>
          <w:sz w:val="16"/>
          <w:szCs w:val="16"/>
        </w:rPr>
        <w:t xml:space="preserve"> en ook ‘n ‘Lidmaatskapvorm’ in te vul om lidmaatskap en toelating finaal te bevestig.  Die “Plaasjapie benodighede fooi” is nie-terugbetaalbaar nie.  Geen aansoek sal op 31 Maart 202</w:t>
      </w:r>
      <w:r>
        <w:rPr>
          <w:rFonts w:ascii="Tahoma" w:hAnsi="Tahoma" w:cs="Tahoma"/>
          <w:b/>
          <w:sz w:val="16"/>
          <w:szCs w:val="16"/>
        </w:rPr>
        <w:t>4</w:t>
      </w:r>
      <w:r>
        <w:rPr>
          <w:rFonts w:ascii="Tahoma" w:hAnsi="Tahoma" w:cs="Tahoma"/>
          <w:b/>
          <w:sz w:val="16"/>
          <w:szCs w:val="16"/>
        </w:rPr>
        <w:t xml:space="preserve"> geregistreer word sonder bewys van betaling va</w:t>
      </w:r>
      <w:r>
        <w:rPr>
          <w:rFonts w:ascii="Tahoma" w:hAnsi="Tahoma" w:cs="Tahoma"/>
          <w:b/>
          <w:sz w:val="16"/>
          <w:szCs w:val="16"/>
        </w:rPr>
        <w:t xml:space="preserve">n die “Plaasjapie benodighede fooi” en ontvangs van ‘n lidmaatskapvorm  nie. </w:t>
      </w:r>
    </w:p>
    <w:p w14:paraId="3DD73DF7" w14:textId="77777777" w:rsidR="00AA0710" w:rsidRDefault="00AA0710">
      <w:pPr>
        <w:spacing w:line="360" w:lineRule="auto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sz w:val="16"/>
          <w:szCs w:val="16"/>
        </w:rPr>
        <w:t>Die “Plaasjapie benodighede fooi” word aangewend vir die leerder se sonhoed, T-hemp, skryfbehoeftes, kunsapparaat en daaglikse benodighede.</w:t>
      </w:r>
    </w:p>
    <w:p w14:paraId="057101C7" w14:textId="77777777" w:rsidR="00AA0710" w:rsidRDefault="00AA0710">
      <w:pPr>
        <w:spacing w:line="360" w:lineRule="auto"/>
        <w:jc w:val="center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sz w:val="16"/>
          <w:szCs w:val="16"/>
        </w:rPr>
        <w:t>Bankbesonderhede: Klein Phisantekraal Preprimêr. ABSA Spaarrekening 913 90 60 186.</w:t>
      </w:r>
    </w:p>
    <w:p w14:paraId="5B5DE8FD" w14:textId="77777777" w:rsidR="00AA0710" w:rsidRDefault="00AA0710">
      <w:pPr>
        <w:spacing w:line="360" w:lineRule="auto"/>
        <w:jc w:val="center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sz w:val="16"/>
          <w:szCs w:val="16"/>
        </w:rPr>
        <w:t>Gebruik kind se naam en van as verwysing.</w:t>
      </w:r>
    </w:p>
    <w:p w14:paraId="3CC00681" w14:textId="77777777" w:rsidR="00AA0710" w:rsidRDefault="00AA0710">
      <w:pPr>
        <w:spacing w:line="360" w:lineRule="auto"/>
        <w:jc w:val="center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sz w:val="16"/>
          <w:szCs w:val="16"/>
        </w:rPr>
        <w:t>Epos bewys van betaling na:  skoolhoof@kleinphisantekraal.co.za</w:t>
      </w:r>
    </w:p>
    <w:sectPr w:rsidR="00000000">
      <w:pgSz w:w="11906" w:h="16838"/>
      <w:pgMar w:top="899" w:right="1106" w:bottom="1440" w:left="900" w:header="708" w:footer="708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NTE1NrM0NDOxNDVU0lEKTi0uzszPAykwrAUA3+/R9ywAAAA="/>
  </w:docVars>
  <w:rsids>
    <w:rsidRoot w:val="005C560A"/>
    <w:rsid w:val="000002AF"/>
    <w:rsid w:val="00005FB5"/>
    <w:rsid w:val="00057FD9"/>
    <w:rsid w:val="00080197"/>
    <w:rsid w:val="000A1030"/>
    <w:rsid w:val="000E6EF3"/>
    <w:rsid w:val="000F5504"/>
    <w:rsid w:val="001B52BD"/>
    <w:rsid w:val="001E274A"/>
    <w:rsid w:val="002527D9"/>
    <w:rsid w:val="002659D5"/>
    <w:rsid w:val="00276C7B"/>
    <w:rsid w:val="002E7744"/>
    <w:rsid w:val="003B5A4D"/>
    <w:rsid w:val="003B5E43"/>
    <w:rsid w:val="00412238"/>
    <w:rsid w:val="00436C41"/>
    <w:rsid w:val="00451ABF"/>
    <w:rsid w:val="00494261"/>
    <w:rsid w:val="004B7E47"/>
    <w:rsid w:val="004D3E53"/>
    <w:rsid w:val="005213DF"/>
    <w:rsid w:val="0058215E"/>
    <w:rsid w:val="00592168"/>
    <w:rsid w:val="005A4EB8"/>
    <w:rsid w:val="005C2659"/>
    <w:rsid w:val="005C560A"/>
    <w:rsid w:val="005F6E65"/>
    <w:rsid w:val="0060532B"/>
    <w:rsid w:val="00620969"/>
    <w:rsid w:val="00660BAD"/>
    <w:rsid w:val="00672C97"/>
    <w:rsid w:val="0067761A"/>
    <w:rsid w:val="006D2440"/>
    <w:rsid w:val="0071164C"/>
    <w:rsid w:val="0076165A"/>
    <w:rsid w:val="00793775"/>
    <w:rsid w:val="007E72E3"/>
    <w:rsid w:val="00846277"/>
    <w:rsid w:val="008C667E"/>
    <w:rsid w:val="00906D30"/>
    <w:rsid w:val="00957C6D"/>
    <w:rsid w:val="0096703B"/>
    <w:rsid w:val="00992611"/>
    <w:rsid w:val="009B2E69"/>
    <w:rsid w:val="009C638D"/>
    <w:rsid w:val="00A30A1C"/>
    <w:rsid w:val="00A72035"/>
    <w:rsid w:val="00A77711"/>
    <w:rsid w:val="00AA0710"/>
    <w:rsid w:val="00AB246D"/>
    <w:rsid w:val="00AC1A7E"/>
    <w:rsid w:val="00AC2D92"/>
    <w:rsid w:val="00AF031C"/>
    <w:rsid w:val="00AF507D"/>
    <w:rsid w:val="00B63D7F"/>
    <w:rsid w:val="00B66A51"/>
    <w:rsid w:val="00BA42A1"/>
    <w:rsid w:val="00BC0ABE"/>
    <w:rsid w:val="00C345F7"/>
    <w:rsid w:val="00D15045"/>
    <w:rsid w:val="00D736D9"/>
    <w:rsid w:val="00DA0EDD"/>
    <w:rsid w:val="00DC31FE"/>
    <w:rsid w:val="00DC5549"/>
    <w:rsid w:val="00DC72A7"/>
    <w:rsid w:val="00E23BBA"/>
    <w:rsid w:val="00E525BC"/>
    <w:rsid w:val="00E86A4C"/>
    <w:rsid w:val="00EB150A"/>
    <w:rsid w:val="00ED0FAC"/>
    <w:rsid w:val="00EE54A8"/>
    <w:rsid w:val="00F82EFD"/>
    <w:rsid w:val="00F873A6"/>
    <w:rsid w:val="00F87DFD"/>
    <w:rsid w:val="00FC09AB"/>
    <w:rsid w:val="00FD1E82"/>
    <w:rsid w:val="00FE06EF"/>
    <w:rsid w:val="244B1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5"/>
    <o:shapelayout v:ext="edit">
      <o:idmap v:ext="edit" data="1"/>
    </o:shapelayout>
  </w:shapeDefaults>
  <w:decimalSymbol w:val="."/>
  <w:listSeparator w:val=","/>
  <w14:docId w14:val="1733A330"/>
  <w15:chartTrackingRefBased/>
  <w15:docId w15:val="{8596EF82-F791-4824-8686-4F9157777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  <w:u w:val="single"/>
      <w:lang w:val="en-GB" w:eastAsia="en-US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outlineLvl w:val="2"/>
    </w:pPr>
    <w:rPr>
      <w:rFonts w:ascii="Century Gothic" w:hAnsi="Century Gothic"/>
      <w:b/>
      <w:szCs w:val="20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rFonts w:ascii="Century Gothic" w:hAnsi="Century Gothic"/>
      <w:b/>
      <w:sz w:val="28"/>
      <w:szCs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5400"/>
      </w:tabs>
      <w:spacing w:line="360" w:lineRule="auto"/>
      <w:jc w:val="center"/>
      <w:outlineLvl w:val="4"/>
    </w:pPr>
    <w:rPr>
      <w:rFonts w:ascii="Century Gothic" w:hAnsi="Century Gothic"/>
      <w:b/>
      <w:bCs/>
      <w:sz w:val="20"/>
      <w:szCs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rPr>
      <w:color w:val="800080"/>
      <w:u w:val="single"/>
    </w:r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Pr>
      <w:sz w:val="24"/>
      <w:szCs w:val="24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Pr>
      <w:sz w:val="24"/>
      <w:szCs w:val="24"/>
    </w:rPr>
  </w:style>
  <w:style w:type="character" w:styleId="Hyperlink">
    <w:name w:val="Hyperlink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5" Type="http://schemas.openxmlformats.org/officeDocument/2006/relationships/image" Target="media/image2.wm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1</Characters>
  <Application>Microsoft Office Word</Application>
  <DocSecurity>0</DocSecurity>
  <Lines>15</Lines>
  <Paragraphs>4</Paragraphs>
  <ScaleCrop>false</ScaleCrop>
  <Company>DURBANVILLE VOORBEREIDEINGSKOOL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ORBEREIDINGSKOOL</dc:title>
  <dc:subject/>
  <dc:creator>admin</dc:creator>
  <cp:keywords/>
  <cp:lastModifiedBy>Marsunet Horn</cp:lastModifiedBy>
  <cp:revision>2</cp:revision>
  <cp:lastPrinted>2019-01-23T07:37:00Z</cp:lastPrinted>
  <dcterms:created xsi:type="dcterms:W3CDTF">2024-01-31T06:02:00Z</dcterms:created>
  <dcterms:modified xsi:type="dcterms:W3CDTF">2024-01-3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782D4B724EB54B8ABBEADE53C7A82A3F_12</vt:lpwstr>
  </property>
</Properties>
</file>